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77777777" w:rsidR="00284701" w:rsidRDefault="00284701" w:rsidP="00284701">
      <w:pPr>
        <w:pStyle w:val="Heading1"/>
        <w:rPr>
          <w:noProof/>
        </w:rPr>
      </w:pPr>
      <w:bookmarkStart w:id="0" w:name="_GoBack"/>
      <w:bookmarkEnd w:id="0"/>
      <w:r>
        <w:t xml:space="preserve">Problem 01.Tech Troubleshoot </w:t>
      </w:r>
      <w:r w:rsidRPr="001E61F4">
        <w:t>Hub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096A87A1">
            <wp:simplePos x="0" y="0"/>
            <wp:positionH relativeFrom="margin">
              <wp:posOffset>132715</wp:posOffset>
            </wp:positionH>
            <wp:positionV relativeFrom="paragraph">
              <wp:posOffset>426085</wp:posOffset>
            </wp:positionV>
            <wp:extent cx="6249035" cy="291655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77777777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ech Troubleshoot </w:t>
      </w:r>
      <w:r w:rsidRPr="001E61F4">
        <w:rPr>
          <w:rFonts w:ascii="Calibri" w:eastAsia="Calibri" w:hAnsi="Calibri" w:cs="Times New Roman"/>
          <w:b/>
          <w:bCs/>
        </w:rPr>
        <w:t>Hub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77777777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77777777" w:rsidR="00284701" w:rsidRDefault="00284701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55D40789" w14:textId="77777777" w:rsidR="00284701" w:rsidRPr="00D70D32" w:rsidRDefault="00284701" w:rsidP="00284701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4231EB69" w14:textId="77777777" w:rsidR="00284701" w:rsidRPr="00C60522" w:rsidRDefault="00284701" w:rsidP="005B5DD0">
      <w:pPr>
        <w:pStyle w:val="Index"/>
      </w:pPr>
      <w:r>
        <w:rPr>
          <w:noProof/>
          <w:lang w:val="bg-BG" w:eastAsia="bg-BG"/>
        </w:rPr>
        <w:drawing>
          <wp:inline distT="0" distB="0" distL="0" distR="0" wp14:anchorId="56E1DC0A" wp14:editId="31C36072">
            <wp:extent cx="6166281" cy="2875016"/>
            <wp:effectExtent l="0" t="0" r="6350" b="1905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0F06B" w14:textId="77777777" w:rsidR="00284701" w:rsidRDefault="00284701" w:rsidP="00284701">
      <w:pPr>
        <w:pStyle w:val="ListParagraph"/>
        <w:ind w:left="1080"/>
      </w:pPr>
      <w:r>
        <w:t xml:space="preserve">• On clicking the </w:t>
      </w:r>
      <w:r>
        <w:rPr>
          <w:b/>
        </w:rPr>
        <w:t>["Add"</w:t>
      </w:r>
      <w:r w:rsidRPr="0022497A">
        <w:rPr>
          <w:b/>
        </w:rPr>
        <w:t>]</w:t>
      </w:r>
      <w:r>
        <w:t xml:space="preserve"> button, the information from the input fields is listed in the "</w:t>
      </w:r>
      <w:r>
        <w:rPr>
          <w:b/>
        </w:rPr>
        <w:t>Preview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.preview</w:t>
      </w:r>
      <w:r w:rsidRPr="0022497A">
        <w:rPr>
          <w:b/>
        </w:rPr>
        <w:t>-list"</w:t>
      </w:r>
      <w:r>
        <w:t xml:space="preserve"> unordered list. </w:t>
      </w:r>
    </w:p>
    <w:p w14:paraId="5AB3E11B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41CFB767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58BBC827" w14:textId="77777777" w:rsidR="00284701" w:rsidRDefault="00284701" w:rsidP="00284701">
      <w:pPr>
        <w:pStyle w:val="ListParagraph"/>
        <w:ind w:left="1080"/>
      </w:pPr>
      <w:r>
        <w:t xml:space="preserve">The HTML structure looks like this:  </w:t>
      </w:r>
    </w:p>
    <w:p w14:paraId="36FA62ED" w14:textId="77777777" w:rsidR="00284701" w:rsidRDefault="00284701" w:rsidP="00284701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F57D613" wp14:editId="57BC5684">
            <wp:extent cx="3545326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3CBC1" w14:textId="4E386422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Editing the information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>
        <w:rPr>
          <w:rStyle w:val="Strong"/>
        </w:rPr>
        <w:t>Preview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67829252">
            <wp:extent cx="6052839" cy="2851757"/>
            <wp:effectExtent l="0" t="0" r="508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5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516C4D3" w14:textId="0F5F9BC2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49653889">
            <wp:extent cx="2477080" cy="373898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37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71C25" w14:textId="30930F51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 to pending</w:t>
      </w:r>
    </w:p>
    <w:p w14:paraId="55898F6B" w14:textId="4D277AEF" w:rsidR="00284701" w:rsidRPr="00A3186B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>
        <w:t xml:space="preserve">and the </w:t>
      </w:r>
      <w:r>
        <w:rPr>
          <w:rStyle w:val="CodeChar"/>
        </w:rPr>
        <w:t>"Resolved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07804F2">
            <wp:extent cx="6213246" cy="2908811"/>
            <wp:effectExtent l="0" t="0" r="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08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77777777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09D4B32A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8201195">
            <wp:extent cx="3975642" cy="2356789"/>
            <wp:effectExtent l="0" t="0" r="635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35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19E4" w14:textId="73CF76E7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Add to resolved</w:t>
      </w:r>
    </w:p>
    <w:p w14:paraId="03B9DF53" w14:textId="6364AF9D" w:rsidR="00284701" w:rsidRPr="00FB5EF1" w:rsidRDefault="00284701" w:rsidP="00284701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Resolved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proofErr w:type="spellStart"/>
      <w:r w:rsidRPr="00933F02">
        <w:rPr>
          <w:rStyle w:val="Strong"/>
        </w:rPr>
        <w:t>ul</w:t>
      </w:r>
      <w:proofErr w:type="spellEnd"/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e information </w:t>
      </w:r>
      <w:r>
        <w:t xml:space="preserve">and the </w:t>
      </w:r>
      <w:r>
        <w:rPr>
          <w:rStyle w:val="CodeChar"/>
        </w:rPr>
        <w:t>"Clear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2D9DDF8B">
            <wp:extent cx="5726524" cy="2707520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FB5E" w14:textId="6512B8AA" w:rsidR="00FB5EF1" w:rsidRDefault="00FB5EF1" w:rsidP="00FB5EF1">
      <w:pPr>
        <w:jc w:val="center"/>
        <w:rPr>
          <w:rStyle w:val="Strong"/>
          <w:b w:val="0"/>
        </w:rPr>
      </w:pPr>
    </w:p>
    <w:p w14:paraId="58C28327" w14:textId="7E49306B" w:rsidR="00FB5EF1" w:rsidRPr="00B519AA" w:rsidRDefault="00FB5EF1" w:rsidP="00FB5EF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 w:rsidR="00DA13FA"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392E5226" w14:textId="4C7BB258" w:rsidR="00FB5EF1" w:rsidRDefault="00FB5EF1" w:rsidP="00FB5EF1">
      <w:pPr>
        <w:ind w:left="708"/>
        <w:rPr>
          <w:bCs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5C5BE51" wp14:editId="6E0CC755">
            <wp:simplePos x="0" y="0"/>
            <wp:positionH relativeFrom="column">
              <wp:posOffset>2020570</wp:posOffset>
            </wp:positionH>
            <wp:positionV relativeFrom="paragraph">
              <wp:posOffset>137795</wp:posOffset>
            </wp:positionV>
            <wp:extent cx="3975100" cy="2075180"/>
            <wp:effectExtent l="0" t="0" r="6350" b="1270"/>
            <wp:wrapSquare wrapText="bothSides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</w:rPr>
        <w:br w:type="textWrapping" w:clear="all"/>
      </w:r>
    </w:p>
    <w:p w14:paraId="4075C7E4" w14:textId="27560DA4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Clear information</w:t>
      </w:r>
    </w:p>
    <w:p w14:paraId="0CB919E5" w14:textId="77777777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resolved-list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30FE38C0">
            <wp:extent cx="5954571" cy="2756860"/>
            <wp:effectExtent l="0" t="0" r="825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1E27E767" w:rsidR="00284701" w:rsidRDefault="00284701" w:rsidP="005B5DD0">
      <w:pPr>
        <w:pStyle w:val="Heading2"/>
        <w:numPr>
          <w:ilvl w:val="0"/>
          <w:numId w:val="15"/>
        </w:numPr>
      </w:pPr>
      <w:r>
        <w:t>Submission</w:t>
      </w:r>
    </w:p>
    <w:p w14:paraId="57D89A69" w14:textId="77777777" w:rsidR="00284701" w:rsidRDefault="00284701" w:rsidP="00284701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710DA" w14:textId="77777777" w:rsidR="0043686A" w:rsidRDefault="0043686A" w:rsidP="008068A2">
      <w:pPr>
        <w:spacing w:after="0" w:line="240" w:lineRule="auto"/>
      </w:pPr>
      <w:r>
        <w:separator/>
      </w:r>
    </w:p>
  </w:endnote>
  <w:endnote w:type="continuationSeparator" w:id="0">
    <w:p w14:paraId="137B3D8D" w14:textId="77777777" w:rsidR="0043686A" w:rsidRDefault="004368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E8733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4F4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4F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E8733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4F4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4F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4BADE" w14:textId="77777777" w:rsidR="0043686A" w:rsidRDefault="0043686A" w:rsidP="008068A2">
      <w:pPr>
        <w:spacing w:after="0" w:line="240" w:lineRule="auto"/>
      </w:pPr>
      <w:r>
        <w:separator/>
      </w:r>
    </w:p>
  </w:footnote>
  <w:footnote w:type="continuationSeparator" w:id="0">
    <w:p w14:paraId="53B3D151" w14:textId="77777777" w:rsidR="0043686A" w:rsidRDefault="004368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F2E79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D4D02B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7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6"/>
  </w:num>
  <w:num w:numId="13">
    <w:abstractNumId w:val="38"/>
  </w:num>
  <w:num w:numId="14">
    <w:abstractNumId w:val="18"/>
  </w:num>
  <w:num w:numId="15">
    <w:abstractNumId w:val="29"/>
  </w:num>
  <w:num w:numId="16">
    <w:abstractNumId w:val="26"/>
  </w:num>
  <w:num w:numId="17">
    <w:abstractNumId w:val="4"/>
  </w:num>
  <w:num w:numId="18">
    <w:abstractNumId w:val="13"/>
  </w:num>
  <w:num w:numId="19">
    <w:abstractNumId w:val="1"/>
  </w:num>
  <w:num w:numId="20">
    <w:abstractNumId w:val="40"/>
  </w:num>
  <w:num w:numId="21">
    <w:abstractNumId w:val="9"/>
  </w:num>
  <w:num w:numId="22">
    <w:abstractNumId w:val="22"/>
  </w:num>
  <w:num w:numId="23">
    <w:abstractNumId w:val="0"/>
  </w:num>
  <w:num w:numId="24">
    <w:abstractNumId w:val="48"/>
  </w:num>
  <w:num w:numId="25">
    <w:abstractNumId w:val="12"/>
  </w:num>
  <w:num w:numId="26">
    <w:abstractNumId w:val="23"/>
  </w:num>
  <w:num w:numId="27">
    <w:abstractNumId w:val="46"/>
  </w:num>
  <w:num w:numId="28">
    <w:abstractNumId w:val="42"/>
  </w:num>
  <w:num w:numId="29">
    <w:abstractNumId w:val="27"/>
  </w:num>
  <w:num w:numId="30">
    <w:abstractNumId w:val="39"/>
  </w:num>
  <w:num w:numId="31">
    <w:abstractNumId w:val="19"/>
  </w:num>
  <w:num w:numId="32">
    <w:abstractNumId w:val="20"/>
  </w:num>
  <w:num w:numId="33">
    <w:abstractNumId w:val="31"/>
  </w:num>
  <w:num w:numId="34">
    <w:abstractNumId w:val="24"/>
  </w:num>
  <w:num w:numId="35">
    <w:abstractNumId w:val="36"/>
  </w:num>
  <w:num w:numId="36">
    <w:abstractNumId w:val="15"/>
  </w:num>
  <w:num w:numId="37">
    <w:abstractNumId w:val="45"/>
  </w:num>
  <w:num w:numId="38">
    <w:abstractNumId w:val="21"/>
  </w:num>
  <w:num w:numId="39">
    <w:abstractNumId w:val="34"/>
  </w:num>
  <w:num w:numId="40">
    <w:abstractNumId w:val="47"/>
  </w:num>
  <w:num w:numId="41">
    <w:abstractNumId w:val="35"/>
  </w:num>
  <w:num w:numId="42">
    <w:abstractNumId w:val="14"/>
  </w:num>
  <w:num w:numId="43">
    <w:abstractNumId w:val="43"/>
  </w:num>
  <w:num w:numId="44">
    <w:abstractNumId w:val="33"/>
  </w:num>
  <w:num w:numId="45">
    <w:abstractNumId w:val="2"/>
  </w:num>
  <w:num w:numId="46">
    <w:abstractNumId w:val="28"/>
  </w:num>
  <w:num w:numId="47">
    <w:abstractNumId w:val="10"/>
  </w:num>
  <w:num w:numId="48">
    <w:abstractNumId w:val="44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4F4F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26B13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3686A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B5DD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D5D4C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06411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0D1"/>
    <w:rsid w:val="00C64F3B"/>
    <w:rsid w:val="00C670A8"/>
    <w:rsid w:val="00C71B8E"/>
    <w:rsid w:val="00C82862"/>
    <w:rsid w:val="00C84E4D"/>
    <w:rsid w:val="00C93729"/>
    <w:rsid w:val="00CA1373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13F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B5EF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1DBEE7-E5FE-4521-B5C8-AB84D6743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488</Words>
  <Characters>278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9</cp:revision>
  <cp:lastPrinted>2023-04-24T07:55:00Z</cp:lastPrinted>
  <dcterms:created xsi:type="dcterms:W3CDTF">2021-09-07T12:37:00Z</dcterms:created>
  <dcterms:modified xsi:type="dcterms:W3CDTF">2023-11-30T10:35:00Z</dcterms:modified>
  <cp:category>computer programming;programming;software development;software engineering</cp:category>
</cp:coreProperties>
</file>